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355D84" w14:textId="208C19E6" w:rsidR="008A3F2A" w:rsidRDefault="00385AA8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{title}</w:t>
      </w:r>
    </w:p>
    <w:p w14:paraId="6EF3B2A9" w14:textId="11C0EE4B" w:rsidR="00EC19ED" w:rsidRPr="00EC19ED" w:rsidRDefault="00385A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{sub</w:t>
      </w:r>
      <w:r w:rsidR="00E04E9A">
        <w:rPr>
          <w:rFonts w:ascii="Times New Roman" w:hAnsi="Times New Roman" w:cs="Times New Roman"/>
          <w:b/>
          <w:bCs/>
          <w:sz w:val="28"/>
          <w:szCs w:val="28"/>
        </w:rPr>
        <w:t>_t</w:t>
      </w:r>
      <w:r>
        <w:rPr>
          <w:rFonts w:ascii="Times New Roman" w:hAnsi="Times New Roman" w:cs="Times New Roman"/>
          <w:b/>
          <w:bCs/>
          <w:sz w:val="28"/>
          <w:szCs w:val="28"/>
        </w:rPr>
        <w:t>itle}</w:t>
      </w:r>
    </w:p>
    <w:p w14:paraId="0478CC1A" w14:textId="129D31C0" w:rsidR="00EC19ED" w:rsidRDefault="00FF7FE5" w:rsidP="00EC19E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{invoice}</w:t>
      </w:r>
    </w:p>
    <w:tbl>
      <w:tblPr>
        <w:tblStyle w:val="TableGrid"/>
        <w:tblpPr w:leftFromText="180" w:rightFromText="180" w:vertAnchor="page" w:horzAnchor="page" w:tblpX="1026" w:tblpY="4531"/>
        <w:tblW w:w="5438" w:type="pct"/>
        <w:tblLook w:val="04A0" w:firstRow="1" w:lastRow="0" w:firstColumn="1" w:lastColumn="0" w:noHBand="0" w:noVBand="1"/>
      </w:tblPr>
      <w:tblGrid>
        <w:gridCol w:w="707"/>
        <w:gridCol w:w="3492"/>
        <w:gridCol w:w="887"/>
        <w:gridCol w:w="1608"/>
        <w:gridCol w:w="1698"/>
        <w:gridCol w:w="1414"/>
      </w:tblGrid>
      <w:tr w:rsidR="00D442A1" w:rsidRPr="00F76A25" w14:paraId="51BE9F64" w14:textId="77777777" w:rsidTr="00AC42A8">
        <w:trPr>
          <w:trHeight w:val="670"/>
        </w:trPr>
        <w:tc>
          <w:tcPr>
            <w:tcW w:w="367" w:type="pct"/>
            <w:vAlign w:val="center"/>
          </w:tcPr>
          <w:p w14:paraId="1591B362" w14:textId="77777777" w:rsidR="00EF2C1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o</w:t>
            </w:r>
          </w:p>
        </w:tc>
        <w:tc>
          <w:tcPr>
            <w:tcW w:w="1787" w:type="pct"/>
            <w:vAlign w:val="center"/>
          </w:tcPr>
          <w:p w14:paraId="119B6895" w14:textId="77777777" w:rsidR="00EF2C1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roduct Name</w:t>
            </w:r>
          </w:p>
        </w:tc>
        <w:tc>
          <w:tcPr>
            <w:tcW w:w="459" w:type="pct"/>
            <w:vAlign w:val="center"/>
          </w:tcPr>
          <w:p w14:paraId="1207D587" w14:textId="77777777" w:rsidR="00EF2C1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ty</w:t>
            </w:r>
          </w:p>
        </w:tc>
        <w:tc>
          <w:tcPr>
            <w:tcW w:w="826" w:type="pct"/>
            <w:vAlign w:val="center"/>
          </w:tcPr>
          <w:p w14:paraId="519754C3" w14:textId="77777777" w:rsidR="00EF2C1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nit Price</w:t>
            </w:r>
          </w:p>
        </w:tc>
        <w:tc>
          <w:tcPr>
            <w:tcW w:w="872" w:type="pct"/>
            <w:vAlign w:val="center"/>
          </w:tcPr>
          <w:p w14:paraId="359BA9F0" w14:textId="77777777" w:rsidR="00EF2C1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tal Price</w:t>
            </w:r>
          </w:p>
        </w:tc>
        <w:tc>
          <w:tcPr>
            <w:tcW w:w="689" w:type="pct"/>
            <w:vAlign w:val="center"/>
          </w:tcPr>
          <w:p w14:paraId="2FD321A6" w14:textId="77777777" w:rsidR="00EF2C1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Warranty</w:t>
            </w:r>
          </w:p>
        </w:tc>
      </w:tr>
      <w:tr w:rsidR="00D442A1" w:rsidRPr="00F76A25" w14:paraId="76307DD0" w14:textId="77777777" w:rsidTr="00AC42A8">
        <w:trPr>
          <w:trHeight w:val="670"/>
        </w:trPr>
        <w:tc>
          <w:tcPr>
            <w:tcW w:w="367" w:type="pct"/>
            <w:vAlign w:val="center"/>
          </w:tcPr>
          <w:p w14:paraId="5B95F7E6" w14:textId="77777777" w:rsidR="00D442A1" w:rsidRPr="00AC42A8" w:rsidRDefault="00EF2C11" w:rsidP="00AC42A8">
            <w:pPr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6"/>
                <w:szCs w:val="6"/>
              </w:rPr>
              <w:t>{#r}</w:t>
            </w:r>
          </w:p>
          <w:p w14:paraId="18F5A11D" w14:textId="5EE03D21" w:rsidR="00EF2C11" w:rsidRDefault="00EF2C11" w:rsidP="00AC42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{n}</w:t>
            </w:r>
          </w:p>
        </w:tc>
        <w:tc>
          <w:tcPr>
            <w:tcW w:w="1787" w:type="pct"/>
            <w:vAlign w:val="center"/>
          </w:tcPr>
          <w:p w14:paraId="22328A96" w14:textId="77777777" w:rsidR="00EF2C11" w:rsidRDefault="00EF2C11" w:rsidP="00AC42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roduct_name}</w:t>
            </w:r>
          </w:p>
        </w:tc>
        <w:tc>
          <w:tcPr>
            <w:tcW w:w="459" w:type="pct"/>
            <w:vAlign w:val="center"/>
          </w:tcPr>
          <w:p w14:paraId="07FB670D" w14:textId="2F7963A2" w:rsidR="00EF2C11" w:rsidRDefault="00EF2C11" w:rsidP="00AC42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qty}</w:t>
            </w:r>
          </w:p>
        </w:tc>
        <w:tc>
          <w:tcPr>
            <w:tcW w:w="826" w:type="pct"/>
            <w:vAlign w:val="center"/>
          </w:tcPr>
          <w:p w14:paraId="52AD06EF" w14:textId="3B2E79F5" w:rsidR="00EF2C11" w:rsidRDefault="00EF2C11" w:rsidP="00AC42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up}</w:t>
            </w:r>
          </w:p>
        </w:tc>
        <w:tc>
          <w:tcPr>
            <w:tcW w:w="872" w:type="pct"/>
            <w:vAlign w:val="center"/>
          </w:tcPr>
          <w:p w14:paraId="52EFD4EA" w14:textId="642A0F1B" w:rsidR="00EF2C11" w:rsidRDefault="00EF2C11" w:rsidP="00AC42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tp}</w:t>
            </w:r>
          </w:p>
        </w:tc>
        <w:tc>
          <w:tcPr>
            <w:tcW w:w="689" w:type="pct"/>
            <w:vAlign w:val="center"/>
          </w:tcPr>
          <w:p w14:paraId="55C809E5" w14:textId="70BE72D3" w:rsidR="00EF2C11" w:rsidRDefault="00EF2C11" w:rsidP="00AC42A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wty}{/r}</w:t>
            </w:r>
          </w:p>
        </w:tc>
      </w:tr>
      <w:tr w:rsidR="00D442A1" w:rsidRPr="00F76A25" w14:paraId="001A9CE9" w14:textId="77777777" w:rsidTr="00AC42A8">
        <w:trPr>
          <w:trHeight w:val="670"/>
        </w:trPr>
        <w:tc>
          <w:tcPr>
            <w:tcW w:w="3439" w:type="pct"/>
            <w:gridSpan w:val="4"/>
            <w:vAlign w:val="center"/>
          </w:tcPr>
          <w:p w14:paraId="3D579CC8" w14:textId="77777777" w:rsidR="00EF2C11" w:rsidRPr="00AC42A8" w:rsidRDefault="00EF2C11" w:rsidP="00F1381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42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Amount</w:t>
            </w:r>
          </w:p>
        </w:tc>
        <w:tc>
          <w:tcPr>
            <w:tcW w:w="872" w:type="pct"/>
            <w:vAlign w:val="center"/>
          </w:tcPr>
          <w:p w14:paraId="6526872F" w14:textId="4A699C0C" w:rsidR="00EF2C11" w:rsidRPr="00F13815" w:rsidRDefault="000C3929" w:rsidP="00AC42A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81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gt}</w:t>
            </w:r>
          </w:p>
        </w:tc>
        <w:tc>
          <w:tcPr>
            <w:tcW w:w="689" w:type="pct"/>
            <w:vAlign w:val="center"/>
          </w:tcPr>
          <w:p w14:paraId="121D10CF" w14:textId="77777777" w:rsidR="00EF2C11" w:rsidRPr="00F76A25" w:rsidRDefault="00EF2C11" w:rsidP="00AC42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2620C6" w14:textId="36C41E47" w:rsidR="00D92D38" w:rsidRPr="00D92D38" w:rsidRDefault="00D92D38" w:rsidP="00D92D38">
      <w:pPr>
        <w:rPr>
          <w:rFonts w:ascii="Times New Roman" w:hAnsi="Times New Roman" w:cs="Times New Roman"/>
          <w:sz w:val="36"/>
          <w:szCs w:val="36"/>
        </w:rPr>
      </w:pPr>
    </w:p>
    <w:p w14:paraId="1CCA552C" w14:textId="2E564343" w:rsidR="00D92D38" w:rsidRDefault="00D92D38" w:rsidP="00D92D38">
      <w:pPr>
        <w:rPr>
          <w:rFonts w:ascii="Times New Roman" w:hAnsi="Times New Roman" w:cs="Times New Roman"/>
          <w:sz w:val="36"/>
          <w:szCs w:val="36"/>
        </w:rPr>
      </w:pPr>
    </w:p>
    <w:p w14:paraId="3E5F3B8E" w14:textId="77777777" w:rsidR="00D92D38" w:rsidRPr="00D92D38" w:rsidRDefault="00D92D38" w:rsidP="00D92D38">
      <w:pPr>
        <w:rPr>
          <w:rFonts w:ascii="Times New Roman" w:hAnsi="Times New Roman" w:cs="Times New Roman"/>
          <w:sz w:val="36"/>
          <w:szCs w:val="36"/>
        </w:rPr>
      </w:pPr>
    </w:p>
    <w:sectPr w:rsidR="00D92D38" w:rsidRPr="00D92D38" w:rsidSect="006D197E">
      <w:headerReference w:type="even" r:id="rId7"/>
      <w:headerReference w:type="default" r:id="rId8"/>
      <w:footerReference w:type="default" r:id="rId9"/>
      <w:headerReference w:type="first" r:id="rId10"/>
      <w:pgSz w:w="11906" w:h="16838" w:code="9"/>
      <w:pgMar w:top="2347" w:right="1440" w:bottom="378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24E140" w14:textId="77777777" w:rsidR="003A2143" w:rsidRDefault="003A2143" w:rsidP="00E20887">
      <w:pPr>
        <w:spacing w:after="0" w:line="240" w:lineRule="auto"/>
      </w:pPr>
      <w:r>
        <w:separator/>
      </w:r>
    </w:p>
  </w:endnote>
  <w:endnote w:type="continuationSeparator" w:id="0">
    <w:p w14:paraId="623EFE47" w14:textId="77777777" w:rsidR="003A2143" w:rsidRDefault="003A2143" w:rsidP="00E20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0CEF6" w14:textId="61DC9170" w:rsidR="000C6E0D" w:rsidRDefault="000C6E0D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55680" behindDoc="1" locked="0" layoutInCell="1" allowOverlap="1" wp14:anchorId="65C45957" wp14:editId="0EAEA960">
          <wp:simplePos x="0" y="0"/>
          <wp:positionH relativeFrom="page">
            <wp:align>right</wp:align>
          </wp:positionH>
          <wp:positionV relativeFrom="paragraph">
            <wp:posOffset>-1809521</wp:posOffset>
          </wp:positionV>
          <wp:extent cx="7552894" cy="259991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8" name="dd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94" cy="2599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5C5D58" w14:textId="09E06C05" w:rsidR="000C6E0D" w:rsidRDefault="000C6E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95B17" w14:textId="77777777" w:rsidR="003A2143" w:rsidRDefault="003A2143" w:rsidP="00E20887">
      <w:pPr>
        <w:spacing w:after="0" w:line="240" w:lineRule="auto"/>
      </w:pPr>
      <w:r>
        <w:separator/>
      </w:r>
    </w:p>
  </w:footnote>
  <w:footnote w:type="continuationSeparator" w:id="0">
    <w:p w14:paraId="67705357" w14:textId="77777777" w:rsidR="003A2143" w:rsidRDefault="003A2143" w:rsidP="00E20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935D1" w14:textId="29DB868A" w:rsidR="000C6E0D" w:rsidRDefault="003A2143">
    <w:pPr>
      <w:pStyle w:val="Header"/>
    </w:pPr>
    <w:r>
      <w:rPr>
        <w:noProof/>
      </w:rPr>
      <w:pict w14:anchorId="65C518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69" o:spid="_x0000_s2056" type="#_x0000_t75" style="position:absolute;margin-left:0;margin-top:0;width:450pt;height:280.35pt;z-index:-251656704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E97EE" w14:textId="56552A5F" w:rsidR="000C6E0D" w:rsidRDefault="003A2143">
    <w:pPr>
      <w:pStyle w:val="Header"/>
      <w:rPr>
        <w:noProof/>
      </w:rPr>
    </w:pPr>
    <w:r>
      <w:rPr>
        <w:noProof/>
      </w:rPr>
      <w:pict w14:anchorId="43D9AE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70" o:spid="_x0000_s2057" type="#_x0000_t75" style="position:absolute;margin-left:0;margin-top:0;width:450pt;height:280.35pt;z-index:-251655680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  <w:r w:rsidR="000C6E0D">
      <w:rPr>
        <w:noProof/>
      </w:rPr>
      <w:drawing>
        <wp:anchor distT="0" distB="0" distL="114300" distR="114300" simplePos="0" relativeHeight="251654656" behindDoc="1" locked="0" layoutInCell="1" allowOverlap="1" wp14:anchorId="7771CC22" wp14:editId="4217B418">
          <wp:simplePos x="0" y="0"/>
          <wp:positionH relativeFrom="page">
            <wp:posOffset>-34544</wp:posOffset>
          </wp:positionH>
          <wp:positionV relativeFrom="paragraph">
            <wp:posOffset>-450367</wp:posOffset>
          </wp:positionV>
          <wp:extent cx="7583038" cy="162062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7" name="dd (3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3038" cy="16206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D6E8B4F" w14:textId="77EE720C" w:rsidR="000C6E0D" w:rsidRDefault="000C6E0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78B1A71" wp14:editId="059E9C96">
              <wp:simplePos x="0" y="0"/>
              <wp:positionH relativeFrom="column">
                <wp:posOffset>4586630</wp:posOffset>
              </wp:positionH>
              <wp:positionV relativeFrom="paragraph">
                <wp:posOffset>132766</wp:posOffset>
              </wp:positionV>
              <wp:extent cx="1564742" cy="395021"/>
              <wp:effectExtent l="0" t="0" r="0" b="5080"/>
              <wp:wrapNone/>
              <wp:docPr id="417" name="Text Box 4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4742" cy="39502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94FAE6" w14:textId="1F3BFEDF" w:rsidR="000C6E0D" w:rsidRPr="008A3F2A" w:rsidRDefault="000C6E0D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8A3F2A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Date</w:t>
                          </w:r>
                          <w:r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:</w:t>
                          </w:r>
                          <w:r w:rsidR="00AC42A8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{date}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78B1A71" id="_x0000_t202" coordsize="21600,21600" o:spt="202" path="m,l,21600r21600,l21600,xe">
              <v:stroke joinstyle="miter"/>
              <v:path gradientshapeok="t" o:connecttype="rect"/>
            </v:shapetype>
            <v:shape id="Text Box 417" o:spid="_x0000_s1026" type="#_x0000_t202" style="position:absolute;margin-left:361.15pt;margin-top:10.45pt;width:123.2pt;height:31.1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" filled="f" stroked="f" strokeweight=".5pt">
              <v:textbox>
                <w:txbxContent>
                  <w:p w14:paraId="3994FAE6" w14:textId="1F3BFEDF" w:rsidR="000C6E0D" w:rsidRPr="008A3F2A" w:rsidRDefault="000C6E0D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8A3F2A">
                      <w:rPr>
                        <w:b/>
                        <w:bCs/>
                        <w:sz w:val="24"/>
                        <w:szCs w:val="24"/>
                      </w:rPr>
                      <w:t>Date</w:t>
                    </w:r>
                    <w:r>
                      <w:rPr>
                        <w:b/>
                        <w:bCs/>
                        <w:sz w:val="24"/>
                        <w:szCs w:val="24"/>
                      </w:rPr>
                      <w:t>:</w:t>
                    </w:r>
                    <w:r w:rsidR="00AC42A8">
                      <w:rPr>
                        <w:b/>
                        <w:bCs/>
                        <w:sz w:val="24"/>
                        <w:szCs w:val="24"/>
                      </w:rPr>
                      <w:t>{date}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07698" w14:textId="0C808634" w:rsidR="000C6E0D" w:rsidRDefault="003A2143">
    <w:pPr>
      <w:pStyle w:val="Header"/>
    </w:pPr>
    <w:r>
      <w:rPr>
        <w:noProof/>
      </w:rPr>
      <w:pict w14:anchorId="39A92A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68" o:spid="_x0000_s2055" type="#_x0000_t75" style="position:absolute;margin-left:0;margin-top:0;width:450pt;height:280.35pt;z-index:-251657728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jYxMjUzsrAwNDNX0lEKTi0uzszPAykwqgUA8jHNJiwAAAA="/>
  </w:docVars>
  <w:rsids>
    <w:rsidRoot w:val="00E20887"/>
    <w:rsid w:val="0002270B"/>
    <w:rsid w:val="00090BA5"/>
    <w:rsid w:val="000B5098"/>
    <w:rsid w:val="000C1F1A"/>
    <w:rsid w:val="000C3929"/>
    <w:rsid w:val="000C6E0D"/>
    <w:rsid w:val="001952F5"/>
    <w:rsid w:val="00220B03"/>
    <w:rsid w:val="00275006"/>
    <w:rsid w:val="002C2B4A"/>
    <w:rsid w:val="002F23F9"/>
    <w:rsid w:val="00306EA9"/>
    <w:rsid w:val="003164C6"/>
    <w:rsid w:val="00327C3D"/>
    <w:rsid w:val="00385AA8"/>
    <w:rsid w:val="003A2143"/>
    <w:rsid w:val="003D3985"/>
    <w:rsid w:val="003D5125"/>
    <w:rsid w:val="004040D2"/>
    <w:rsid w:val="00424552"/>
    <w:rsid w:val="004362E3"/>
    <w:rsid w:val="004C414A"/>
    <w:rsid w:val="004F4EAC"/>
    <w:rsid w:val="00526DD5"/>
    <w:rsid w:val="00535003"/>
    <w:rsid w:val="00535FE1"/>
    <w:rsid w:val="005D4D82"/>
    <w:rsid w:val="006105AA"/>
    <w:rsid w:val="0061735E"/>
    <w:rsid w:val="00630E41"/>
    <w:rsid w:val="00634399"/>
    <w:rsid w:val="006D197E"/>
    <w:rsid w:val="006E5367"/>
    <w:rsid w:val="00706594"/>
    <w:rsid w:val="00745BB2"/>
    <w:rsid w:val="00764C61"/>
    <w:rsid w:val="0077324E"/>
    <w:rsid w:val="007A6027"/>
    <w:rsid w:val="008234F3"/>
    <w:rsid w:val="00850380"/>
    <w:rsid w:val="00851805"/>
    <w:rsid w:val="00851D70"/>
    <w:rsid w:val="008A03E4"/>
    <w:rsid w:val="008A3F2A"/>
    <w:rsid w:val="009173D4"/>
    <w:rsid w:val="009A1B14"/>
    <w:rsid w:val="00A94EE0"/>
    <w:rsid w:val="00AA56C5"/>
    <w:rsid w:val="00AC42A8"/>
    <w:rsid w:val="00AD095B"/>
    <w:rsid w:val="00B03643"/>
    <w:rsid w:val="00B2344B"/>
    <w:rsid w:val="00B459B7"/>
    <w:rsid w:val="00B51E7F"/>
    <w:rsid w:val="00B87634"/>
    <w:rsid w:val="00BE352C"/>
    <w:rsid w:val="00C050ED"/>
    <w:rsid w:val="00CD7447"/>
    <w:rsid w:val="00CF73C5"/>
    <w:rsid w:val="00D14694"/>
    <w:rsid w:val="00D340D5"/>
    <w:rsid w:val="00D442A1"/>
    <w:rsid w:val="00D72653"/>
    <w:rsid w:val="00D92D38"/>
    <w:rsid w:val="00D9464D"/>
    <w:rsid w:val="00DB1209"/>
    <w:rsid w:val="00DC776C"/>
    <w:rsid w:val="00DE052D"/>
    <w:rsid w:val="00E04E9A"/>
    <w:rsid w:val="00E20887"/>
    <w:rsid w:val="00E31B96"/>
    <w:rsid w:val="00EB31C2"/>
    <w:rsid w:val="00EC19ED"/>
    <w:rsid w:val="00EC5A9A"/>
    <w:rsid w:val="00ED04B2"/>
    <w:rsid w:val="00EF2C11"/>
    <w:rsid w:val="00F13815"/>
    <w:rsid w:val="00F3643E"/>
    <w:rsid w:val="00F37B1D"/>
    <w:rsid w:val="00F52EC4"/>
    <w:rsid w:val="00F76A25"/>
    <w:rsid w:val="00F87ADF"/>
    <w:rsid w:val="00FF7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79DC2DED"/>
  <w15:chartTrackingRefBased/>
  <w15:docId w15:val="{9FF54660-F4ED-415F-A0D9-96208CBCE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887"/>
  </w:style>
  <w:style w:type="paragraph" w:styleId="Footer">
    <w:name w:val="footer"/>
    <w:basedOn w:val="Normal"/>
    <w:link w:val="Foot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887"/>
  </w:style>
  <w:style w:type="table" w:styleId="TableGrid">
    <w:name w:val="Table Grid"/>
    <w:basedOn w:val="TableNormal"/>
    <w:uiPriority w:val="39"/>
    <w:rsid w:val="00F76A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37B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7B1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4D4A7-61EC-4FE1-8045-375DC42CF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Ali</dc:creator>
  <cp:keywords/>
  <dc:description/>
  <cp:lastModifiedBy>Asad Ali</cp:lastModifiedBy>
  <cp:revision>31</cp:revision>
  <cp:lastPrinted>2021-04-06T16:13:00Z</cp:lastPrinted>
  <dcterms:created xsi:type="dcterms:W3CDTF">2021-03-30T07:37:00Z</dcterms:created>
  <dcterms:modified xsi:type="dcterms:W3CDTF">2021-04-07T19:38:00Z</dcterms:modified>
</cp:coreProperties>
</file>